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A92B4" w14:textId="67E8A34B" w:rsidR="007832F1" w:rsidRDefault="007832F1">
      <w:pPr>
        <w:rPr>
          <w:rFonts w:ascii="Microsoft YaHei" w:eastAsia="Microsoft YaHei" w:hAnsi="Microsoft YaHei"/>
          <w:b/>
          <w:bCs/>
          <w:color w:val="EB3C00"/>
          <w:sz w:val="20"/>
          <w:szCs w:val="20"/>
        </w:rPr>
      </w:pPr>
      <w:r>
        <w:rPr>
          <w:rFonts w:ascii="Microsoft YaHei" w:eastAsia="Microsoft YaHei" w:hAnsi="Microsoft YaHei"/>
          <w:b/>
          <w:bCs/>
          <w:color w:val="EB3C00"/>
          <w:sz w:val="20"/>
          <w:szCs w:val="20"/>
        </w:rPr>
        <w:t xml:space="preserve">The buck-boost converter module has two submodules which is referred to LCD module and voltage converter module. </w:t>
      </w:r>
    </w:p>
    <w:p w14:paraId="62CD641D" w14:textId="7C868DA4" w:rsidR="007832F1" w:rsidRDefault="007832F1">
      <w:pPr>
        <w:rPr>
          <w:rFonts w:ascii="Microsoft YaHei" w:eastAsia="Microsoft YaHei" w:hAnsi="Microsoft YaHei"/>
          <w:b/>
          <w:bCs/>
          <w:color w:val="EB3C00"/>
          <w:sz w:val="20"/>
          <w:szCs w:val="20"/>
        </w:rPr>
      </w:pPr>
    </w:p>
    <w:p w14:paraId="50F4B600" w14:textId="26BC2AD2" w:rsidR="007832F1" w:rsidRDefault="007832F1">
      <w:pPr>
        <w:rPr>
          <w:rFonts w:ascii="Microsoft YaHei" w:eastAsia="Microsoft YaHei" w:hAnsi="Microsoft YaHei"/>
          <w:b/>
          <w:bCs/>
          <w:color w:val="EB3C00"/>
          <w:sz w:val="20"/>
          <w:szCs w:val="20"/>
        </w:rPr>
      </w:pPr>
      <w:r>
        <w:rPr>
          <w:rFonts w:ascii="Microsoft YaHei" w:eastAsia="Microsoft YaHei" w:hAnsi="Microsoft YaHei"/>
          <w:b/>
          <w:bCs/>
          <w:color w:val="EB3C00"/>
          <w:sz w:val="20"/>
          <w:szCs w:val="20"/>
        </w:rPr>
        <w:t>Components used in LCD module:</w:t>
      </w:r>
    </w:p>
    <w:p w14:paraId="52124255" w14:textId="0A75B9EC" w:rsidR="00BC7343" w:rsidRDefault="000A48B1" w:rsidP="006A31E2">
      <w:pPr>
        <w:pStyle w:val="ListParagraph"/>
        <w:numPr>
          <w:ilvl w:val="0"/>
          <w:numId w:val="2"/>
        </w:numPr>
      </w:pPr>
      <w:r w:rsidRPr="006A31E2">
        <w:rPr>
          <w:rFonts w:ascii="Microsoft YaHei" w:eastAsia="Microsoft YaHei" w:hAnsi="Microsoft YaHei" w:hint="eastAsia"/>
          <w:b/>
          <w:bCs/>
          <w:color w:val="EB3C00"/>
          <w:sz w:val="20"/>
          <w:szCs w:val="20"/>
        </w:rPr>
        <w:t>HK32F03</w:t>
      </w:r>
      <w:r>
        <w:t>0F4P6</w:t>
      </w:r>
      <w:r w:rsidR="007832F1">
        <w:t xml:space="preserve"> – 1</w:t>
      </w:r>
    </w:p>
    <w:p w14:paraId="0890D14B" w14:textId="4D4B686C" w:rsidR="007832F1" w:rsidRDefault="00504C1C" w:rsidP="00504C1C">
      <w:pPr>
        <w:pStyle w:val="ListParagraph"/>
        <w:numPr>
          <w:ilvl w:val="0"/>
          <w:numId w:val="1"/>
        </w:numPr>
      </w:pPr>
      <w:r>
        <w:t xml:space="preserve">Manufacturer </w:t>
      </w:r>
      <w:proofErr w:type="spellStart"/>
      <w:r>
        <w:t>Shenxhen</w:t>
      </w:r>
      <w:proofErr w:type="spellEnd"/>
      <w:r>
        <w:t xml:space="preserve"> </w:t>
      </w:r>
      <w:proofErr w:type="spellStart"/>
      <w:r>
        <w:t>Hangshun</w:t>
      </w:r>
      <w:proofErr w:type="spellEnd"/>
      <w:r>
        <w:t xml:space="preserve"> Chip Technology </w:t>
      </w:r>
    </w:p>
    <w:p w14:paraId="75BC5323" w14:textId="2B12760D" w:rsidR="00504C1C" w:rsidRDefault="00504C1C" w:rsidP="00504C1C">
      <w:pPr>
        <w:pStyle w:val="ListParagraph"/>
        <w:numPr>
          <w:ilvl w:val="0"/>
          <w:numId w:val="1"/>
        </w:numPr>
      </w:pPr>
      <w:r>
        <w:t>Chinese datasheet converted to English version using:</w:t>
      </w:r>
    </w:p>
    <w:p w14:paraId="7E478E16" w14:textId="0337C18F" w:rsidR="00504C1C" w:rsidRDefault="00550007" w:rsidP="00504C1C">
      <w:pPr>
        <w:pStyle w:val="ListParagraph"/>
        <w:numPr>
          <w:ilvl w:val="1"/>
          <w:numId w:val="1"/>
        </w:numPr>
      </w:pPr>
      <w:hyperlink r:id="rId5" w:history="1">
        <w:r w:rsidR="00504C1C" w:rsidRPr="00B96627">
          <w:rPr>
            <w:rStyle w:val="Hyperlink"/>
          </w:rPr>
          <w:t>https://www.onlinedoctranslator.com</w:t>
        </w:r>
      </w:hyperlink>
    </w:p>
    <w:p w14:paraId="334F2137" w14:textId="3FD20AD1" w:rsidR="00504C1C" w:rsidRDefault="00504C1C" w:rsidP="00504C1C">
      <w:pPr>
        <w:pStyle w:val="ListParagraph"/>
        <w:numPr>
          <w:ilvl w:val="0"/>
          <w:numId w:val="1"/>
        </w:numPr>
      </w:pPr>
      <w:r>
        <w:t>Operating range: 2.0V ~ 5.5V</w:t>
      </w:r>
    </w:p>
    <w:p w14:paraId="77F5CDB0" w14:textId="190D5636" w:rsidR="00504C1C" w:rsidRDefault="006A31E2" w:rsidP="00504C1C">
      <w:pPr>
        <w:pStyle w:val="ListParagraph"/>
        <w:numPr>
          <w:ilvl w:val="0"/>
          <w:numId w:val="1"/>
        </w:numPr>
      </w:pPr>
      <w:r>
        <w:t>Clock</w:t>
      </w:r>
      <w:r w:rsidR="00504C1C">
        <w:t xml:space="preserve">: </w:t>
      </w:r>
      <w:proofErr w:type="spellStart"/>
      <w:r w:rsidR="00504C1C">
        <w:t>upto</w:t>
      </w:r>
      <w:proofErr w:type="spellEnd"/>
      <w:r w:rsidR="00504C1C">
        <w:t xml:space="preserve"> </w:t>
      </w:r>
      <w:r w:rsidR="00E36D5B">
        <w:t>72</w:t>
      </w:r>
      <w:r w:rsidR="00504C1C">
        <w:t xml:space="preserve"> MHz</w:t>
      </w:r>
    </w:p>
    <w:p w14:paraId="779E4947" w14:textId="233069BE" w:rsidR="00504C1C" w:rsidRDefault="00E36D5B" w:rsidP="00504C1C">
      <w:pPr>
        <w:pStyle w:val="ListParagraph"/>
        <w:numPr>
          <w:ilvl w:val="0"/>
          <w:numId w:val="1"/>
        </w:numPr>
      </w:pPr>
      <w:r>
        <w:t xml:space="preserve">Reset; software reset, power on reset, external pin reset, watchdog timer reset, power mode reset, low voltage detection, </w:t>
      </w:r>
    </w:p>
    <w:p w14:paraId="135571DF" w14:textId="32240D34" w:rsidR="00E36D5B" w:rsidRDefault="00E36D5B" w:rsidP="00504C1C">
      <w:pPr>
        <w:pStyle w:val="ListParagraph"/>
        <w:numPr>
          <w:ilvl w:val="0"/>
          <w:numId w:val="1"/>
        </w:numPr>
      </w:pPr>
      <w:r>
        <w:t xml:space="preserve">64 </w:t>
      </w:r>
      <w:proofErr w:type="spellStart"/>
      <w:r>
        <w:t>KBytes</w:t>
      </w:r>
      <w:proofErr w:type="spellEnd"/>
      <w:r>
        <w:t xml:space="preserve"> memory </w:t>
      </w:r>
    </w:p>
    <w:p w14:paraId="0058BB3A" w14:textId="1008A564" w:rsidR="00E36D5B" w:rsidRDefault="00E36D5B" w:rsidP="00504C1C">
      <w:pPr>
        <w:pStyle w:val="ListParagraph"/>
        <w:numPr>
          <w:ilvl w:val="0"/>
          <w:numId w:val="1"/>
        </w:numPr>
      </w:pPr>
      <w:r>
        <w:t>16 ADC</w:t>
      </w:r>
    </w:p>
    <w:p w14:paraId="36BDA321" w14:textId="42FAEEB5" w:rsidR="00E36D5B" w:rsidRDefault="00E36D5B" w:rsidP="00504C1C">
      <w:pPr>
        <w:pStyle w:val="ListParagraph"/>
        <w:numPr>
          <w:ilvl w:val="0"/>
          <w:numId w:val="1"/>
        </w:numPr>
      </w:pPr>
      <w:r>
        <w:t>On board temperature sensor</w:t>
      </w:r>
    </w:p>
    <w:p w14:paraId="2FA4718B" w14:textId="650CF1CB" w:rsidR="00E36D5B" w:rsidRDefault="006A31E2" w:rsidP="00504C1C">
      <w:pPr>
        <w:pStyle w:val="ListParagraph"/>
        <w:numPr>
          <w:ilvl w:val="0"/>
          <w:numId w:val="1"/>
        </w:numPr>
      </w:pPr>
      <w:r>
        <w:t xml:space="preserve">7 </w:t>
      </w:r>
      <w:r w:rsidR="00E36D5B">
        <w:t>Timer</w:t>
      </w:r>
    </w:p>
    <w:p w14:paraId="580A6E25" w14:textId="1C839C20" w:rsidR="00E36D5B" w:rsidRDefault="006A31E2" w:rsidP="00504C1C">
      <w:pPr>
        <w:pStyle w:val="ListParagraph"/>
        <w:numPr>
          <w:ilvl w:val="0"/>
          <w:numId w:val="1"/>
        </w:numPr>
      </w:pPr>
      <w:r>
        <w:t>2 I2C, USART, SPI</w:t>
      </w:r>
    </w:p>
    <w:p w14:paraId="000942C8" w14:textId="2C9D2324" w:rsidR="00AC6D41" w:rsidRDefault="00AC6D41" w:rsidP="00504C1C">
      <w:pPr>
        <w:pStyle w:val="ListParagraph"/>
        <w:numPr>
          <w:ilvl w:val="0"/>
          <w:numId w:val="1"/>
        </w:numPr>
      </w:pPr>
      <w:r w:rsidRPr="00AC6D41">
        <w:rPr>
          <w:noProof/>
        </w:rPr>
        <w:drawing>
          <wp:inline distT="0" distB="0" distL="0" distR="0" wp14:anchorId="2359D5C6" wp14:editId="486AE186">
            <wp:extent cx="4503810" cy="3101609"/>
            <wp:effectExtent l="0" t="0" r="0" b="3810"/>
            <wp:docPr id="3" name="Picture 3" descr="A picture containing text, receip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receip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C9A9" w14:textId="75239352" w:rsidR="006A31E2" w:rsidRDefault="006A31E2" w:rsidP="006A31E2">
      <w:pPr>
        <w:pStyle w:val="ListParagraph"/>
        <w:numPr>
          <w:ilvl w:val="0"/>
          <w:numId w:val="2"/>
        </w:numPr>
      </w:pPr>
      <w:r>
        <w:t>HT1621</w:t>
      </w:r>
    </w:p>
    <w:p w14:paraId="70D7A201" w14:textId="24F6094D" w:rsidR="006A31E2" w:rsidRDefault="006A31E2" w:rsidP="006A31E2">
      <w:pPr>
        <w:pStyle w:val="ListParagraph"/>
        <w:numPr>
          <w:ilvl w:val="0"/>
          <w:numId w:val="1"/>
        </w:numPr>
      </w:pPr>
      <w:r>
        <w:t>HOLTEK</w:t>
      </w:r>
    </w:p>
    <w:p w14:paraId="0DCF8FF0" w14:textId="70468359" w:rsidR="006A31E2" w:rsidRDefault="006A31E2" w:rsidP="006A31E2">
      <w:pPr>
        <w:pStyle w:val="ListParagraph"/>
        <w:numPr>
          <w:ilvl w:val="0"/>
          <w:numId w:val="1"/>
        </w:numPr>
      </w:pPr>
      <w:r>
        <w:t xml:space="preserve">RAM Mapping 32x4 LCD Controller for </w:t>
      </w:r>
      <w:proofErr w:type="spellStart"/>
      <w:r>
        <w:t>i</w:t>
      </w:r>
      <w:proofErr w:type="spellEnd"/>
      <w:r>
        <w:t>/o MCU</w:t>
      </w:r>
    </w:p>
    <w:p w14:paraId="5C29EDFC" w14:textId="51110BF0" w:rsidR="006A31E2" w:rsidRDefault="006A31E2" w:rsidP="006A31E2">
      <w:pPr>
        <w:pStyle w:val="ListParagraph"/>
        <w:numPr>
          <w:ilvl w:val="0"/>
          <w:numId w:val="1"/>
        </w:numPr>
      </w:pPr>
      <w:r>
        <w:t>Operating range: 2.4V ~ 5.2V</w:t>
      </w:r>
    </w:p>
    <w:p w14:paraId="1603C58A" w14:textId="2DE9CED7" w:rsidR="006A31E2" w:rsidRDefault="006A31E2" w:rsidP="006A31E2">
      <w:pPr>
        <w:pStyle w:val="ListParagraph"/>
        <w:numPr>
          <w:ilvl w:val="0"/>
          <w:numId w:val="1"/>
        </w:numPr>
      </w:pPr>
      <w:r>
        <w:t xml:space="preserve">Built in 256 </w:t>
      </w:r>
      <w:proofErr w:type="spellStart"/>
      <w:r>
        <w:t>KHz</w:t>
      </w:r>
      <w:proofErr w:type="spellEnd"/>
      <w:r>
        <w:t xml:space="preserve"> RC </w:t>
      </w:r>
      <w:proofErr w:type="spellStart"/>
      <w:r>
        <w:t>Oscilator</w:t>
      </w:r>
      <w:proofErr w:type="spellEnd"/>
    </w:p>
    <w:p w14:paraId="7DB0D330" w14:textId="2E53B7F8" w:rsidR="006A31E2" w:rsidRDefault="00AC6D41" w:rsidP="006A31E2">
      <w:pPr>
        <w:pStyle w:val="ListParagraph"/>
        <w:numPr>
          <w:ilvl w:val="0"/>
          <w:numId w:val="1"/>
        </w:numPr>
      </w:pPr>
      <w:r>
        <w:t>Can be configured as ½ or 1/3 bias can be software configured</w:t>
      </w:r>
    </w:p>
    <w:p w14:paraId="5CC57ABC" w14:textId="4C457497" w:rsidR="00AC6D41" w:rsidRDefault="00AC6D41" w:rsidP="006A31E2">
      <w:pPr>
        <w:pStyle w:val="ListParagraph"/>
        <w:numPr>
          <w:ilvl w:val="0"/>
          <w:numId w:val="1"/>
        </w:numPr>
      </w:pPr>
      <w:r w:rsidRPr="00AC6D41">
        <w:rPr>
          <w:noProof/>
        </w:rPr>
        <w:lastRenderedPageBreak/>
        <w:drawing>
          <wp:inline distT="0" distB="0" distL="0" distR="0" wp14:anchorId="42E06E50" wp14:editId="68883426">
            <wp:extent cx="5943600" cy="155067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69614" w14:textId="78156849" w:rsidR="00AC6D41" w:rsidRDefault="00AC6D41" w:rsidP="006A31E2">
      <w:pPr>
        <w:pStyle w:val="ListParagraph"/>
        <w:numPr>
          <w:ilvl w:val="0"/>
          <w:numId w:val="1"/>
        </w:numPr>
      </w:pPr>
      <w:r w:rsidRPr="00AC6D41">
        <w:rPr>
          <w:noProof/>
        </w:rPr>
        <w:drawing>
          <wp:inline distT="0" distB="0" distL="0" distR="0" wp14:anchorId="6230CFB4" wp14:editId="059D215C">
            <wp:extent cx="2362405" cy="5502117"/>
            <wp:effectExtent l="0" t="0" r="0" b="3810"/>
            <wp:docPr id="2" name="Picture 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550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EBC9E" w14:textId="22EC6AB9" w:rsidR="00AC6D41" w:rsidRDefault="00AC6D41" w:rsidP="000E2598"/>
    <w:p w14:paraId="62C6F1D4" w14:textId="05383BD1" w:rsidR="000E2598" w:rsidRDefault="000E2598" w:rsidP="000E2598"/>
    <w:p w14:paraId="595B86AF" w14:textId="274AC589" w:rsidR="000E2598" w:rsidRDefault="000E2598" w:rsidP="000E2598"/>
    <w:p w14:paraId="7A88EA10" w14:textId="71886B16" w:rsidR="000E2598" w:rsidRDefault="000E2598" w:rsidP="000E2598"/>
    <w:p w14:paraId="11A21BDE" w14:textId="152F85C5" w:rsidR="000E2598" w:rsidRDefault="000E2598" w:rsidP="000E2598">
      <w:r>
        <w:lastRenderedPageBreak/>
        <w:t>Components used in converter submodule:</w:t>
      </w:r>
    </w:p>
    <w:p w14:paraId="5B2B9581" w14:textId="36C3FE31" w:rsidR="000E2598" w:rsidRDefault="000E2598" w:rsidP="000E2598">
      <w:pPr>
        <w:pStyle w:val="ListParagraph"/>
        <w:numPr>
          <w:ilvl w:val="0"/>
          <w:numId w:val="3"/>
        </w:numPr>
      </w:pPr>
      <w:r>
        <w:t>Lm358 - 2</w:t>
      </w:r>
    </w:p>
    <w:p w14:paraId="16CA7183" w14:textId="67D1F568" w:rsidR="000E2598" w:rsidRDefault="000E2598" w:rsidP="000E2598">
      <w:pPr>
        <w:pStyle w:val="ListParagraph"/>
        <w:numPr>
          <w:ilvl w:val="0"/>
          <w:numId w:val="3"/>
        </w:numPr>
      </w:pPr>
      <w:r>
        <w:t>FP5139</w:t>
      </w:r>
    </w:p>
    <w:p w14:paraId="7CC07EC7" w14:textId="311D6215" w:rsidR="000E2598" w:rsidRDefault="000E2598" w:rsidP="000E2598">
      <w:pPr>
        <w:pStyle w:val="ListParagraph"/>
        <w:numPr>
          <w:ilvl w:val="1"/>
          <w:numId w:val="3"/>
        </w:numPr>
      </w:pPr>
      <w:r>
        <w:t xml:space="preserve">Boost </w:t>
      </w:r>
      <w:proofErr w:type="spellStart"/>
      <w:r>
        <w:t>conver</w:t>
      </w:r>
      <w:proofErr w:type="spellEnd"/>
      <w:r>
        <w:t xml:space="preserve"> control </w:t>
      </w:r>
      <w:proofErr w:type="spellStart"/>
      <w:r>
        <w:t>ic</w:t>
      </w:r>
      <w:proofErr w:type="spellEnd"/>
    </w:p>
    <w:p w14:paraId="4F4893EC" w14:textId="16AB1E06" w:rsidR="000E2598" w:rsidRDefault="000E2598" w:rsidP="000E2598">
      <w:pPr>
        <w:pStyle w:val="ListParagraph"/>
        <w:numPr>
          <w:ilvl w:val="1"/>
          <w:numId w:val="3"/>
        </w:numPr>
      </w:pPr>
      <w:r>
        <w:t>Operating voltage range 1.8-15v</w:t>
      </w:r>
    </w:p>
    <w:p w14:paraId="0B5DE081" w14:textId="33CB6B38" w:rsidR="000E2598" w:rsidRDefault="00B829AA" w:rsidP="000E2598">
      <w:pPr>
        <w:pStyle w:val="ListParagraph"/>
        <w:numPr>
          <w:ilvl w:val="1"/>
          <w:numId w:val="3"/>
        </w:numPr>
      </w:pPr>
      <w:r w:rsidRPr="00B829AA">
        <w:rPr>
          <w:noProof/>
        </w:rPr>
        <w:drawing>
          <wp:inline distT="0" distB="0" distL="0" distR="0" wp14:anchorId="711DB86A" wp14:editId="0BAE2B9A">
            <wp:extent cx="5943600" cy="236664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D06A2" w14:textId="07A204E2" w:rsidR="00B829AA" w:rsidRDefault="00B829AA" w:rsidP="00B829AA">
      <w:pPr>
        <w:pStyle w:val="ListParagraph"/>
        <w:numPr>
          <w:ilvl w:val="0"/>
          <w:numId w:val="3"/>
        </w:numPr>
      </w:pPr>
      <w:r>
        <w:t>SS8050 NPN transistor</w:t>
      </w:r>
    </w:p>
    <w:p w14:paraId="6DA217A2" w14:textId="118FDB25" w:rsidR="00B829AA" w:rsidRDefault="00B829AA" w:rsidP="00B829AA">
      <w:pPr>
        <w:pStyle w:val="ListParagraph"/>
        <w:numPr>
          <w:ilvl w:val="1"/>
          <w:numId w:val="3"/>
        </w:numPr>
      </w:pPr>
      <w:r>
        <w:t>Collector current: 1.5A</w:t>
      </w:r>
    </w:p>
    <w:p w14:paraId="6C2248CE" w14:textId="56D6CF44" w:rsidR="00B829AA" w:rsidRDefault="00B829AA" w:rsidP="00B829AA">
      <w:pPr>
        <w:pStyle w:val="ListParagraph"/>
        <w:numPr>
          <w:ilvl w:val="0"/>
          <w:numId w:val="3"/>
        </w:numPr>
      </w:pPr>
      <w:r>
        <w:t>SS8550 PNP transistor</w:t>
      </w:r>
    </w:p>
    <w:p w14:paraId="09DA3FB8" w14:textId="1E0FAB76" w:rsidR="00B829AA" w:rsidRDefault="00B829AA" w:rsidP="00B829AA">
      <w:pPr>
        <w:pStyle w:val="ListParagraph"/>
        <w:numPr>
          <w:ilvl w:val="1"/>
          <w:numId w:val="3"/>
        </w:numPr>
      </w:pPr>
      <w:r>
        <w:t>Collector current: -1.5A</w:t>
      </w:r>
    </w:p>
    <w:p w14:paraId="4B718E8C" w14:textId="77777777" w:rsidR="00FD48CC" w:rsidRDefault="00FD48CC" w:rsidP="004359DC">
      <w:pPr>
        <w:pStyle w:val="ListParagraph"/>
        <w:numPr>
          <w:ilvl w:val="0"/>
          <w:numId w:val="3"/>
        </w:numPr>
      </w:pPr>
      <w:r>
        <w:t xml:space="preserve">Special </w:t>
      </w:r>
      <w:r w:rsidR="004359DC">
        <w:t xml:space="preserve">Resistor: </w:t>
      </w:r>
    </w:p>
    <w:p w14:paraId="5A319366" w14:textId="5E766CF2" w:rsidR="004359DC" w:rsidRDefault="004359DC" w:rsidP="00FD48CC">
      <w:pPr>
        <w:pStyle w:val="ListParagraph"/>
        <w:numPr>
          <w:ilvl w:val="1"/>
          <w:numId w:val="3"/>
        </w:numPr>
      </w:pPr>
      <w:r>
        <w:t>R025: 0.025Ohm</w:t>
      </w:r>
    </w:p>
    <w:p w14:paraId="003E62D3" w14:textId="2FF66BB2" w:rsidR="00FD48CC" w:rsidRDefault="00FD48CC" w:rsidP="00FD48CC">
      <w:pPr>
        <w:pStyle w:val="ListParagraph"/>
        <w:numPr>
          <w:ilvl w:val="1"/>
          <w:numId w:val="3"/>
        </w:numPr>
      </w:pPr>
      <w:r>
        <w:t>R202: 2K Ohm</w:t>
      </w:r>
    </w:p>
    <w:p w14:paraId="04805F35" w14:textId="6FE632C8" w:rsidR="004359DC" w:rsidRDefault="004359DC" w:rsidP="004359DC">
      <w:pPr>
        <w:pStyle w:val="ListParagraph"/>
        <w:numPr>
          <w:ilvl w:val="0"/>
          <w:numId w:val="3"/>
        </w:numPr>
      </w:pPr>
      <w:r w:rsidRPr="004359DC">
        <w:t>ME6209</w:t>
      </w:r>
      <w:r>
        <w:t>: voltage regulator: 3.3v regulator</w:t>
      </w:r>
    </w:p>
    <w:p w14:paraId="6D370DA7" w14:textId="21E2C300" w:rsidR="004359DC" w:rsidRDefault="004359DC" w:rsidP="004359DC">
      <w:pPr>
        <w:pStyle w:val="ListParagraph"/>
        <w:numPr>
          <w:ilvl w:val="1"/>
          <w:numId w:val="3"/>
        </w:numPr>
      </w:pPr>
      <w:r>
        <w:t>Operating range: max 18v, max output current 250mA</w:t>
      </w:r>
    </w:p>
    <w:p w14:paraId="39328B5F" w14:textId="244DD673" w:rsidR="004359DC" w:rsidRDefault="004359DC" w:rsidP="004359DC">
      <w:pPr>
        <w:pStyle w:val="ListParagraph"/>
        <w:numPr>
          <w:ilvl w:val="0"/>
          <w:numId w:val="3"/>
        </w:numPr>
      </w:pPr>
      <w:r w:rsidRPr="004359DC">
        <w:t>RU7570L</w:t>
      </w:r>
    </w:p>
    <w:p w14:paraId="5928B57E" w14:textId="6B51DAB7" w:rsidR="004359DC" w:rsidRDefault="004359DC" w:rsidP="004359DC">
      <w:pPr>
        <w:pStyle w:val="ListParagraph"/>
        <w:numPr>
          <w:ilvl w:val="1"/>
          <w:numId w:val="3"/>
        </w:numPr>
      </w:pPr>
      <w:r>
        <w:t>75V 70A N Channel Power MOSFET</w:t>
      </w:r>
    </w:p>
    <w:p w14:paraId="3E408E46" w14:textId="4AEFB355" w:rsidR="004359DC" w:rsidRDefault="004359DC" w:rsidP="004359DC">
      <w:pPr>
        <w:pStyle w:val="ListParagraph"/>
        <w:numPr>
          <w:ilvl w:val="0"/>
          <w:numId w:val="3"/>
        </w:numPr>
      </w:pPr>
      <w:r>
        <w:t>SS56</w:t>
      </w:r>
    </w:p>
    <w:p w14:paraId="68BF9519" w14:textId="4FDF79FC" w:rsidR="004359DC" w:rsidRDefault="004359DC" w:rsidP="004359DC">
      <w:pPr>
        <w:pStyle w:val="ListParagraph"/>
        <w:numPr>
          <w:ilvl w:val="1"/>
          <w:numId w:val="3"/>
        </w:numPr>
      </w:pPr>
      <w:r>
        <w:t>Schottky barrier rectifiers</w:t>
      </w:r>
    </w:p>
    <w:p w14:paraId="4B57A15F" w14:textId="659E813E" w:rsidR="004359DC" w:rsidRDefault="004359DC" w:rsidP="004359DC">
      <w:pPr>
        <w:pStyle w:val="ListParagraph"/>
        <w:numPr>
          <w:ilvl w:val="1"/>
          <w:numId w:val="3"/>
        </w:numPr>
      </w:pPr>
      <w:r>
        <w:t>Reveres voltage 60 volts</w:t>
      </w:r>
    </w:p>
    <w:p w14:paraId="7DEDA4C5" w14:textId="118333D5" w:rsidR="004359DC" w:rsidRDefault="004359DC" w:rsidP="004359DC">
      <w:pPr>
        <w:pStyle w:val="ListParagraph"/>
        <w:numPr>
          <w:ilvl w:val="1"/>
          <w:numId w:val="3"/>
        </w:numPr>
      </w:pPr>
      <w:r>
        <w:t>Forward current 5.0 amps</w:t>
      </w:r>
    </w:p>
    <w:p w14:paraId="71683DD4" w14:textId="6630453B" w:rsidR="004359DC" w:rsidRDefault="00B231E5" w:rsidP="00107EE3">
      <w:pPr>
        <w:pStyle w:val="ListParagraph"/>
        <w:numPr>
          <w:ilvl w:val="0"/>
          <w:numId w:val="3"/>
        </w:numPr>
      </w:pPr>
      <w:r w:rsidRPr="00B231E5">
        <w:t>MST53</w:t>
      </w:r>
      <w:r>
        <w:t xml:space="preserve">50B </w:t>
      </w:r>
    </w:p>
    <w:p w14:paraId="64DCDD2C" w14:textId="2BBAFAD2" w:rsidR="00B231E5" w:rsidRDefault="00B231E5" w:rsidP="00B231E5">
      <w:pPr>
        <w:pStyle w:val="ListParagraph"/>
        <w:numPr>
          <w:ilvl w:val="1"/>
          <w:numId w:val="3"/>
        </w:numPr>
      </w:pPr>
      <w:r>
        <w:t>Voltage regulator</w:t>
      </w:r>
    </w:p>
    <w:p w14:paraId="3F351D29" w14:textId="3433F31E" w:rsidR="00B231E5" w:rsidRDefault="00B231E5" w:rsidP="00B231E5">
      <w:pPr>
        <w:pStyle w:val="ListParagraph"/>
        <w:numPr>
          <w:ilvl w:val="1"/>
          <w:numId w:val="3"/>
        </w:numPr>
      </w:pPr>
      <w:r>
        <w:t xml:space="preserve">Input voltage </w:t>
      </w:r>
      <w:r w:rsidR="006C00AC">
        <w:t>up to</w:t>
      </w:r>
      <w:r>
        <w:t xml:space="preserve"> 35V</w:t>
      </w:r>
    </w:p>
    <w:p w14:paraId="0BCD5E21" w14:textId="48029E50" w:rsidR="00B231E5" w:rsidRDefault="00B231E5" w:rsidP="00B231E5">
      <w:pPr>
        <w:pStyle w:val="ListParagraph"/>
        <w:numPr>
          <w:ilvl w:val="1"/>
          <w:numId w:val="3"/>
        </w:numPr>
      </w:pPr>
      <w:r>
        <w:t>Output current &lt;200mA</w:t>
      </w:r>
    </w:p>
    <w:p w14:paraId="278049CA" w14:textId="091E400C" w:rsidR="006C00AC" w:rsidRDefault="005F725C" w:rsidP="005F725C">
      <w:pPr>
        <w:pStyle w:val="ListParagraph"/>
        <w:numPr>
          <w:ilvl w:val="0"/>
          <w:numId w:val="3"/>
        </w:numPr>
      </w:pPr>
      <w:r>
        <w:t>Choke</w:t>
      </w:r>
    </w:p>
    <w:p w14:paraId="688BC275" w14:textId="5C89E802" w:rsidR="005F725C" w:rsidRDefault="005F725C" w:rsidP="005F725C">
      <w:pPr>
        <w:pStyle w:val="ListParagraph"/>
        <w:numPr>
          <w:ilvl w:val="1"/>
          <w:numId w:val="3"/>
        </w:numPr>
      </w:pPr>
      <w:r>
        <w:t>4 pin SMT component</w:t>
      </w:r>
    </w:p>
    <w:p w14:paraId="31968B0A" w14:textId="7D3B65C3" w:rsidR="005F725C" w:rsidRDefault="005F725C" w:rsidP="005F725C">
      <w:pPr>
        <w:pStyle w:val="ListParagraph"/>
        <w:numPr>
          <w:ilvl w:val="0"/>
          <w:numId w:val="3"/>
        </w:numPr>
      </w:pPr>
      <w:r>
        <w:t xml:space="preserve">31 resistors + 7 open </w:t>
      </w:r>
      <w:proofErr w:type="gramStart"/>
      <w:r>
        <w:t>circuit(</w:t>
      </w:r>
      <w:proofErr w:type="gramEnd"/>
      <w:r>
        <w:t>High resistance) = 38 resistor</w:t>
      </w:r>
    </w:p>
    <w:p w14:paraId="6ABBEB17" w14:textId="607D816A" w:rsidR="006E5CCA" w:rsidRDefault="006E5CCA" w:rsidP="005F725C">
      <w:pPr>
        <w:pStyle w:val="ListParagraph"/>
        <w:numPr>
          <w:ilvl w:val="0"/>
          <w:numId w:val="3"/>
        </w:numPr>
      </w:pPr>
      <w:r>
        <w:t xml:space="preserve">21 SMT Capacitors </w:t>
      </w:r>
    </w:p>
    <w:p w14:paraId="618B4712" w14:textId="3F774F1E" w:rsidR="006E5CCA" w:rsidRDefault="006E5CCA" w:rsidP="005F725C">
      <w:pPr>
        <w:pStyle w:val="ListParagraph"/>
        <w:numPr>
          <w:ilvl w:val="0"/>
          <w:numId w:val="3"/>
        </w:numPr>
      </w:pPr>
      <w:r>
        <w:t>THT capacitors</w:t>
      </w:r>
    </w:p>
    <w:p w14:paraId="5F230FC8" w14:textId="1B5A460C" w:rsidR="006E5CCA" w:rsidRDefault="006E5CCA" w:rsidP="006E5CCA">
      <w:pPr>
        <w:pStyle w:val="ListParagraph"/>
        <w:numPr>
          <w:ilvl w:val="1"/>
          <w:numId w:val="3"/>
        </w:numPr>
      </w:pPr>
      <w:r>
        <w:t>220uf</w:t>
      </w:r>
    </w:p>
    <w:p w14:paraId="713DF0C1" w14:textId="339FB0B3" w:rsidR="006E5CCA" w:rsidRDefault="006E5CCA" w:rsidP="006E5CCA">
      <w:pPr>
        <w:pStyle w:val="ListParagraph"/>
        <w:numPr>
          <w:ilvl w:val="1"/>
          <w:numId w:val="3"/>
        </w:numPr>
      </w:pPr>
      <w:r>
        <w:t>2 35V – 470uF – 2</w:t>
      </w:r>
    </w:p>
    <w:p w14:paraId="5ADC0031" w14:textId="22081ADB" w:rsidR="006E5CCA" w:rsidRDefault="006E5CCA" w:rsidP="006E5CCA">
      <w:pPr>
        <w:pStyle w:val="ListParagraph"/>
        <w:numPr>
          <w:ilvl w:val="1"/>
          <w:numId w:val="3"/>
        </w:numPr>
      </w:pPr>
      <w:r>
        <w:lastRenderedPageBreak/>
        <w:t xml:space="preserve">35V 100uF -1 </w:t>
      </w:r>
    </w:p>
    <w:p w14:paraId="2BFB0A11" w14:textId="1E23FE63" w:rsidR="00B10EB0" w:rsidRDefault="00B10EB0" w:rsidP="00B10EB0">
      <w:pPr>
        <w:pStyle w:val="ListParagraph"/>
        <w:numPr>
          <w:ilvl w:val="0"/>
          <w:numId w:val="3"/>
        </w:numPr>
      </w:pPr>
      <w:r>
        <w:t>Screw terminals</w:t>
      </w:r>
    </w:p>
    <w:p w14:paraId="65E2DE46" w14:textId="730C0D3B" w:rsidR="00B10EB0" w:rsidRDefault="00B10EB0" w:rsidP="00B10EB0">
      <w:pPr>
        <w:pStyle w:val="ListParagraph"/>
        <w:numPr>
          <w:ilvl w:val="1"/>
          <w:numId w:val="3"/>
        </w:numPr>
      </w:pPr>
      <w:r>
        <w:t xml:space="preserve">4x1 screw terminal </w:t>
      </w:r>
    </w:p>
    <w:p w14:paraId="306472AA" w14:textId="5FC08EFB" w:rsidR="00B10EB0" w:rsidRDefault="00B10EB0" w:rsidP="00B10EB0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652D4A9E" wp14:editId="1D7D01F3">
            <wp:extent cx="1609725" cy="1199758"/>
            <wp:effectExtent l="0" t="0" r="0" b="635"/>
            <wp:docPr id="5" name="Picture 5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electron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0" t="7708" r="4001" b="9375"/>
                    <a:stretch/>
                  </pic:blipFill>
                  <pic:spPr bwMode="auto">
                    <a:xfrm>
                      <a:off x="0" y="0"/>
                      <a:ext cx="1613974" cy="120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A2CDD" w14:textId="7FC942CA" w:rsidR="00B10EB0" w:rsidRDefault="00B10EB0" w:rsidP="009960BC"/>
    <w:p w14:paraId="67144E92" w14:textId="7A3316C1" w:rsidR="009960BC" w:rsidRDefault="009960BC" w:rsidP="009960BC">
      <w:r w:rsidRPr="009960BC">
        <w:drawing>
          <wp:inline distT="0" distB="0" distL="0" distR="0" wp14:anchorId="076C534B" wp14:editId="2A903AF8">
            <wp:extent cx="5943600" cy="3343275"/>
            <wp:effectExtent l="0" t="0" r="0" b="95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CE214" w14:textId="39E5F771" w:rsidR="009960BC" w:rsidRDefault="009960BC" w:rsidP="009960BC"/>
    <w:p w14:paraId="465275A7" w14:textId="6B9E2140" w:rsidR="009960BC" w:rsidRDefault="009960BC" w:rsidP="009960BC">
      <w:r w:rsidRPr="009960BC">
        <w:lastRenderedPageBreak/>
        <w:drawing>
          <wp:inline distT="0" distB="0" distL="0" distR="0" wp14:anchorId="311A407F" wp14:editId="1C9051C8">
            <wp:extent cx="5943600" cy="3343275"/>
            <wp:effectExtent l="0" t="0" r="0" b="952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870B" w14:textId="273F6EF7" w:rsidR="00DC4719" w:rsidRDefault="00DC4719" w:rsidP="009960BC"/>
    <w:p w14:paraId="15EBDD3F" w14:textId="77777777" w:rsidR="00DC4719" w:rsidRDefault="00DC4719" w:rsidP="009960BC"/>
    <w:p w14:paraId="7A7210F1" w14:textId="77777777" w:rsidR="00DC4719" w:rsidRDefault="00DC4719" w:rsidP="009960BC"/>
    <w:p w14:paraId="0CD697A8" w14:textId="77777777" w:rsidR="00DC4719" w:rsidRDefault="00DC4719" w:rsidP="009960BC"/>
    <w:p w14:paraId="452538DA" w14:textId="77777777" w:rsidR="00DC4719" w:rsidRDefault="00DC4719">
      <w:r>
        <w:br w:type="page"/>
      </w:r>
    </w:p>
    <w:p w14:paraId="48315C17" w14:textId="77777777" w:rsidR="00DC4719" w:rsidRDefault="00DC4719" w:rsidP="009960BC"/>
    <w:p w14:paraId="1D8DD801" w14:textId="77777777" w:rsidR="00DC4719" w:rsidRDefault="00DC4719" w:rsidP="009960BC"/>
    <w:p w14:paraId="6E48BB3A" w14:textId="77777777" w:rsidR="00DC4719" w:rsidRDefault="00DC4719" w:rsidP="009960BC"/>
    <w:p w14:paraId="4790B586" w14:textId="6A7AE87B" w:rsidR="00DC4719" w:rsidRDefault="00DC4719" w:rsidP="009960BC">
      <w:r w:rsidRPr="009960BC">
        <w:drawing>
          <wp:inline distT="0" distB="0" distL="0" distR="0" wp14:anchorId="6A5F9659" wp14:editId="6AABCA27">
            <wp:extent cx="5239910" cy="2490306"/>
            <wp:effectExtent l="0" t="0" r="0" b="571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t="17475" r="11830" b="8031"/>
                    <a:stretch/>
                  </pic:blipFill>
                  <pic:spPr bwMode="auto">
                    <a:xfrm>
                      <a:off x="0" y="0"/>
                      <a:ext cx="5240470" cy="2490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35C4F" w14:textId="0CADAE85" w:rsidR="009960BC" w:rsidRDefault="009960BC" w:rsidP="009960BC"/>
    <w:p w14:paraId="7E0CDFCE" w14:textId="50F08A44" w:rsidR="009960BC" w:rsidRDefault="001B6D62" w:rsidP="009960BC">
      <w:r w:rsidRPr="009960BC">
        <w:lastRenderedPageBreak/>
        <w:drawing>
          <wp:inline distT="0" distB="0" distL="0" distR="0" wp14:anchorId="36F52B0B" wp14:editId="7DBBA5AA">
            <wp:extent cx="5943600" cy="3343275"/>
            <wp:effectExtent l="0" t="0" r="0" b="9525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60BC" w:rsidRPr="009960BC">
        <w:drawing>
          <wp:inline distT="0" distB="0" distL="0" distR="0" wp14:anchorId="7C64E7C1" wp14:editId="6C1FF1C1">
            <wp:extent cx="5232978" cy="2463421"/>
            <wp:effectExtent l="0" t="0" r="635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t="17554" r="11940" b="8749"/>
                    <a:stretch/>
                  </pic:blipFill>
                  <pic:spPr bwMode="auto">
                    <a:xfrm>
                      <a:off x="0" y="0"/>
                      <a:ext cx="5233916" cy="2463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7CF69" w14:textId="556CDDF6" w:rsidR="00AB3563" w:rsidRDefault="00AB3563" w:rsidP="009960BC"/>
    <w:p w14:paraId="4C8C1902" w14:textId="35A8381F" w:rsidR="00AB3563" w:rsidRDefault="00AB3563" w:rsidP="009960BC"/>
    <w:p w14:paraId="117DC14D" w14:textId="206D57C1" w:rsidR="00AB3563" w:rsidRDefault="00AB3563" w:rsidP="009960BC"/>
    <w:p w14:paraId="1DCC441B" w14:textId="405D941A" w:rsidR="00AB3563" w:rsidRDefault="00AB3563" w:rsidP="009960BC"/>
    <w:p w14:paraId="6107908C" w14:textId="7A41224C" w:rsidR="00AB3563" w:rsidRDefault="00AB3563" w:rsidP="009960BC"/>
    <w:p w14:paraId="2FCDBCD7" w14:textId="77777777" w:rsidR="00AB3563" w:rsidRDefault="00AB3563" w:rsidP="009960BC"/>
    <w:p w14:paraId="58DE6AA1" w14:textId="79CE5BE0" w:rsidR="009960BC" w:rsidRDefault="009960BC" w:rsidP="009960BC"/>
    <w:p w14:paraId="7CA78B12" w14:textId="07A36083" w:rsidR="009960BC" w:rsidRDefault="001B6D62" w:rsidP="009960BC">
      <w:r w:rsidRPr="009960BC">
        <w:lastRenderedPageBreak/>
        <w:drawing>
          <wp:inline distT="0" distB="0" distL="0" distR="0" wp14:anchorId="21BA3EF5" wp14:editId="424290C9">
            <wp:extent cx="5943600" cy="3343275"/>
            <wp:effectExtent l="0" t="0" r="0" b="9525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60BC" w:rsidRPr="009960BC">
        <w:drawing>
          <wp:inline distT="0" distB="0" distL="0" distR="0" wp14:anchorId="56125A8A" wp14:editId="43093A70">
            <wp:extent cx="5253787" cy="2483893"/>
            <wp:effectExtent l="0" t="0" r="4445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t="17350" r="11596" b="8346"/>
                    <a:stretch/>
                  </pic:blipFill>
                  <pic:spPr bwMode="auto">
                    <a:xfrm>
                      <a:off x="0" y="0"/>
                      <a:ext cx="5254388" cy="2484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96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27E59"/>
    <w:multiLevelType w:val="hybridMultilevel"/>
    <w:tmpl w:val="C8DE8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947C8"/>
    <w:multiLevelType w:val="hybridMultilevel"/>
    <w:tmpl w:val="D1AA1C28"/>
    <w:lvl w:ilvl="0" w:tplc="33025E8E">
      <w:start w:val="1"/>
      <w:numFmt w:val="decimal"/>
      <w:lvlText w:val="%1."/>
      <w:lvlJc w:val="left"/>
      <w:pPr>
        <w:ind w:left="720" w:hanging="360"/>
      </w:pPr>
      <w:rPr>
        <w:rFonts w:ascii="Microsoft YaHei" w:eastAsia="Microsoft YaHei" w:hAnsi="Microsoft YaHei" w:hint="default"/>
        <w:b/>
        <w:color w:val="EB3C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3272A5"/>
    <w:multiLevelType w:val="hybridMultilevel"/>
    <w:tmpl w:val="5C2694A8"/>
    <w:lvl w:ilvl="0" w:tplc="F1109D8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0sjS1MDUxtDRW0lEKTi0uzszPAykwrgUAMSYekiwAAAA="/>
  </w:docVars>
  <w:rsids>
    <w:rsidRoot w:val="000A48B1"/>
    <w:rsid w:val="000A48B1"/>
    <w:rsid w:val="000E2598"/>
    <w:rsid w:val="00107EE3"/>
    <w:rsid w:val="001B6D62"/>
    <w:rsid w:val="004359DC"/>
    <w:rsid w:val="00504C1C"/>
    <w:rsid w:val="00550007"/>
    <w:rsid w:val="005F725C"/>
    <w:rsid w:val="006A31E2"/>
    <w:rsid w:val="006C00AC"/>
    <w:rsid w:val="006E5CCA"/>
    <w:rsid w:val="007832F1"/>
    <w:rsid w:val="00950DF0"/>
    <w:rsid w:val="00984118"/>
    <w:rsid w:val="009960BC"/>
    <w:rsid w:val="00AB3563"/>
    <w:rsid w:val="00AC6D41"/>
    <w:rsid w:val="00B10EB0"/>
    <w:rsid w:val="00B12AF5"/>
    <w:rsid w:val="00B231E5"/>
    <w:rsid w:val="00B829AA"/>
    <w:rsid w:val="00BC7343"/>
    <w:rsid w:val="00C458CF"/>
    <w:rsid w:val="00C54410"/>
    <w:rsid w:val="00DC4719"/>
    <w:rsid w:val="00E36D5B"/>
    <w:rsid w:val="00ED24FA"/>
    <w:rsid w:val="00FD4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BDE03"/>
  <w15:chartTrackingRefBased/>
  <w15:docId w15:val="{DC27C50F-5E4E-4321-A773-AE3116973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C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4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onlinedoctranslator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al, Ajaya</dc:creator>
  <cp:keywords/>
  <dc:description/>
  <cp:lastModifiedBy>Dahal, Ajaya</cp:lastModifiedBy>
  <cp:revision>2</cp:revision>
  <dcterms:created xsi:type="dcterms:W3CDTF">2022-03-20T01:19:00Z</dcterms:created>
  <dcterms:modified xsi:type="dcterms:W3CDTF">2022-03-20T01:19:00Z</dcterms:modified>
</cp:coreProperties>
</file>